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7D07" w:rsidRDefault="00DE5D8D">
      <w:pPr>
        <w:rPr>
          <w:b/>
        </w:rPr>
      </w:pPr>
      <w:r w:rsidRPr="00DE5D8D">
        <w:rPr>
          <w:b/>
        </w:rPr>
        <w:t xml:space="preserve">Book Recommendation </w:t>
      </w:r>
      <w:r w:rsidR="005B37C7">
        <w:rPr>
          <w:b/>
        </w:rPr>
        <w:t>Based O</w:t>
      </w:r>
      <w:r w:rsidRPr="00DE5D8D">
        <w:rPr>
          <w:b/>
        </w:rPr>
        <w:t>n Text</w:t>
      </w:r>
      <w:bookmarkStart w:id="0" w:name="_GoBack"/>
      <w:bookmarkEnd w:id="0"/>
      <w:r w:rsidRPr="00DE5D8D">
        <w:rPr>
          <w:b/>
        </w:rPr>
        <w:t xml:space="preserve"> Classification:</w:t>
      </w:r>
    </w:p>
    <w:p w:rsidR="00DE5D8D" w:rsidRPr="00DE5D8D" w:rsidRDefault="00DE5D8D">
      <w:r>
        <w:t>This purpose of this project was the recommendation of a new book to a reader based on the content of previous book a reader read. The whole content of each book was converted into. Stop words were removed from the tokens and then the stemming process was implemented on the token</w:t>
      </w:r>
      <w:r w:rsidR="005B37C7">
        <w:t>s</w:t>
      </w:r>
      <w:r>
        <w:t xml:space="preserve">. A  </w:t>
      </w:r>
      <w:r w:rsidRPr="00DE5D8D">
        <w:t xml:space="preserve"> </w:t>
      </w:r>
      <w:proofErr w:type="spellStart"/>
      <w:r w:rsidRPr="00DE5D8D">
        <w:t>tf-idf</w:t>
      </w:r>
      <w:proofErr w:type="spellEnd"/>
      <w:r w:rsidRPr="00DE5D8D">
        <w:t xml:space="preserve"> model (term frequency–inverse document frequency)</w:t>
      </w:r>
      <w:r>
        <w:t xml:space="preserve"> was then implemented to define the importance of </w:t>
      </w:r>
      <w:r w:rsidRPr="00DE5D8D">
        <w:t>each word depending on how frequent it is in this text and how infrequent it is in all the other documents</w:t>
      </w:r>
      <w:r>
        <w:t>.</w:t>
      </w:r>
      <w:r w:rsidRPr="00DE5D8D">
        <w:t xml:space="preserve"> As a result, a high </w:t>
      </w:r>
      <w:proofErr w:type="spellStart"/>
      <w:r w:rsidRPr="00DE5D8D">
        <w:t>tf-idf</w:t>
      </w:r>
      <w:proofErr w:type="spellEnd"/>
      <w:r w:rsidRPr="00DE5D8D">
        <w:t xml:space="preserve"> score for a word will indicate that this word is specific to this text</w:t>
      </w:r>
      <w:r>
        <w:t xml:space="preserve">. Furthermore Cosine similarity was then implemented to find the pairwise difference between each book from the other book. </w:t>
      </w:r>
      <w:r w:rsidR="005B37C7">
        <w:t xml:space="preserve">Lastly the result was visualized using a </w:t>
      </w:r>
      <w:proofErr w:type="spellStart"/>
      <w:r w:rsidR="005B37C7">
        <w:t>dendogram</w:t>
      </w:r>
      <w:proofErr w:type="spellEnd"/>
      <w:r w:rsidR="005B37C7">
        <w:t xml:space="preserve"> to show recommended books after reading a specific book. The data set used for this project was a list of all books written by Charles Dickens available at Project Gutenberg. </w:t>
      </w:r>
    </w:p>
    <w:p w:rsidR="00DE5D8D" w:rsidRDefault="00DE5D8D"/>
    <w:sectPr w:rsidR="00DE5D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MLU0NAMiYyMDcyUdpeDU4uLM/DyQAsNaAM5CteEsAAAA"/>
  </w:docVars>
  <w:rsids>
    <w:rsidRoot w:val="00DE5D8D"/>
    <w:rsid w:val="005B37C7"/>
    <w:rsid w:val="008B5CA7"/>
    <w:rsid w:val="008F0E9A"/>
    <w:rsid w:val="00DE5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BB92D3-D546-4CC6-A472-3B821D8B5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ad Rashid</dc:creator>
  <cp:keywords/>
  <dc:description/>
  <cp:lastModifiedBy>Mahad Rashid</cp:lastModifiedBy>
  <cp:revision>1</cp:revision>
  <dcterms:created xsi:type="dcterms:W3CDTF">2020-10-24T09:38:00Z</dcterms:created>
  <dcterms:modified xsi:type="dcterms:W3CDTF">2020-10-24T09:52:00Z</dcterms:modified>
</cp:coreProperties>
</file>